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3D5B6" w14:textId="6B836208" w:rsidR="00447B6A" w:rsidRPr="003B0DBE" w:rsidRDefault="00447B6A" w:rsidP="003B0DBE">
      <w:pPr>
        <w:spacing w:line="360" w:lineRule="auto"/>
        <w:jc w:val="center"/>
        <w:rPr>
          <w:rFonts w:ascii="Avenir" w:hAnsi="Avenir" w:cs="Tahoma"/>
          <w:sz w:val="24"/>
          <w:szCs w:val="24"/>
        </w:rPr>
      </w:pPr>
      <w:r w:rsidRPr="003B0DBE">
        <w:rPr>
          <w:rFonts w:ascii="Avenir" w:hAnsi="Avenir" w:cs="Tahoma"/>
          <w:sz w:val="24"/>
          <w:szCs w:val="24"/>
        </w:rPr>
        <w:t>Załącznik 5</w:t>
      </w:r>
    </w:p>
    <w:p w14:paraId="746AB015" w14:textId="77777777" w:rsidR="00447B6A" w:rsidRPr="003B0DBE" w:rsidRDefault="00447B6A" w:rsidP="00447B6A">
      <w:pPr>
        <w:jc w:val="center"/>
        <w:rPr>
          <w:rFonts w:ascii="Avenir" w:hAnsi="Avenir" w:cs="Tahoma"/>
          <w:b/>
          <w:bCs/>
          <w:sz w:val="24"/>
          <w:szCs w:val="24"/>
        </w:rPr>
      </w:pPr>
      <w:r w:rsidRPr="003B0DBE">
        <w:rPr>
          <w:rFonts w:ascii="Avenir" w:hAnsi="Avenir" w:cs="Tahoma"/>
          <w:b/>
          <w:bCs/>
          <w:sz w:val="24"/>
          <w:szCs w:val="24"/>
        </w:rPr>
        <w:t>Opis i zakres prowadzonej działalności za ostatnie 3 lata</w:t>
      </w:r>
    </w:p>
    <w:p w14:paraId="3BF21755" w14:textId="77777777" w:rsidR="00447B6A" w:rsidRPr="00447B6A" w:rsidRDefault="00447B6A" w:rsidP="00447B6A">
      <w:pPr>
        <w:jc w:val="center"/>
        <w:rPr>
          <w:rFonts w:ascii="Avenir" w:hAnsi="Avenir" w:cs="Tahoma"/>
          <w:b/>
          <w:bCs/>
        </w:rPr>
      </w:pPr>
    </w:p>
    <w:p w14:paraId="5175DB8A" w14:textId="77777777" w:rsidR="00447B6A" w:rsidRPr="00447B6A" w:rsidRDefault="00447B6A" w:rsidP="00447B6A">
      <w:pPr>
        <w:jc w:val="both"/>
        <w:rPr>
          <w:rFonts w:ascii="Avenir" w:hAnsi="Avenir" w:cs="Tahoma"/>
        </w:rPr>
      </w:pPr>
      <w:r w:rsidRPr="00447B6A">
        <w:rPr>
          <w:rFonts w:ascii="Avenir" w:hAnsi="Avenir" w:cs="Tahoma"/>
        </w:rPr>
        <w:t>Rok ……………</w:t>
      </w:r>
    </w:p>
    <w:p w14:paraId="317417CC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4DC1BEB5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1CBDF82D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3EE6A8B2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31E2800B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5956F57E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7814D842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52B954FC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2AFE2EE0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74590D5B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17624EED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317A9F1C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4836B3D0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759D06B4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241726EC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273CE535" w14:textId="77777777" w:rsidR="00447B6A" w:rsidRPr="00447B6A" w:rsidRDefault="00447B6A" w:rsidP="00447B6A">
      <w:pPr>
        <w:jc w:val="both"/>
        <w:rPr>
          <w:rFonts w:ascii="Avenir" w:hAnsi="Avenir" w:cs="Tahoma"/>
        </w:rPr>
      </w:pPr>
      <w:r w:rsidRPr="00447B6A">
        <w:rPr>
          <w:rFonts w:ascii="Avenir" w:hAnsi="Avenir" w:cs="Tahoma"/>
        </w:rPr>
        <w:t>Rok ……………</w:t>
      </w:r>
    </w:p>
    <w:p w14:paraId="6631E1F1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22B5C387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321AD7E1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4AD8914E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714B2A82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6BAAC0E0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10B630C3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38796528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242A91D7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1029A493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289B491C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6850895E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74B2BEF3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08546E63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2A1B740E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7A3FF760" w14:textId="77777777" w:rsidR="00447B6A" w:rsidRPr="00447B6A" w:rsidRDefault="00447B6A" w:rsidP="00447B6A">
      <w:pPr>
        <w:jc w:val="both"/>
        <w:rPr>
          <w:rFonts w:ascii="Avenir" w:hAnsi="Avenir" w:cs="Tahoma"/>
        </w:rPr>
      </w:pPr>
      <w:r w:rsidRPr="00447B6A">
        <w:rPr>
          <w:rFonts w:ascii="Avenir" w:hAnsi="Avenir" w:cs="Tahoma"/>
        </w:rPr>
        <w:t>Rok ……………</w:t>
      </w:r>
    </w:p>
    <w:p w14:paraId="03022A38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051A6211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6030D0BC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4BC4B3B9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542F9F4A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41FEC6FB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662450A4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1A368C08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Typ wydarzenia: krajowe/zagraniczne</w:t>
      </w:r>
    </w:p>
    <w:p w14:paraId="39A6CA53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4EACAD90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518B5E3B" w14:textId="77777777" w:rsidR="00447B6A" w:rsidRPr="00447B6A" w:rsidRDefault="00447B6A" w:rsidP="00447B6A">
      <w:pPr>
        <w:pStyle w:val="Akapitzlist"/>
        <w:numPr>
          <w:ilvl w:val="0"/>
          <w:numId w:val="23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…………………………………………………………….. (nazwa wydarzenia)</w:t>
      </w:r>
    </w:p>
    <w:p w14:paraId="6AAACD01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Krótki opis wydarzenia: ……………………………………………………………………………..</w:t>
      </w:r>
    </w:p>
    <w:p w14:paraId="35879BD2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lastRenderedPageBreak/>
        <w:t>Typ wydarzenia: krajowe/zagraniczne</w:t>
      </w:r>
    </w:p>
    <w:p w14:paraId="2E7195D1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Ilość uczestników: ………………………………………………………………………………………</w:t>
      </w:r>
    </w:p>
    <w:p w14:paraId="568D3430" w14:textId="77777777" w:rsidR="00447B6A" w:rsidRPr="00447B6A" w:rsidRDefault="00447B6A" w:rsidP="00447B6A">
      <w:pPr>
        <w:pStyle w:val="Akapitzlist"/>
        <w:numPr>
          <w:ilvl w:val="0"/>
          <w:numId w:val="24"/>
        </w:numPr>
        <w:suppressAutoHyphens w:val="0"/>
        <w:overflowPunct/>
        <w:autoSpaceDE/>
        <w:spacing w:after="160" w:line="259" w:lineRule="auto"/>
        <w:jc w:val="both"/>
        <w:textAlignment w:val="auto"/>
        <w:rPr>
          <w:rFonts w:ascii="Avenir" w:hAnsi="Avenir" w:cs="Tahoma"/>
        </w:rPr>
      </w:pPr>
      <w:r w:rsidRPr="00447B6A">
        <w:rPr>
          <w:rFonts w:ascii="Avenir" w:hAnsi="Avenir" w:cs="Tahoma"/>
        </w:rPr>
        <w:t>Zakres tematyczny wydarzenia: …………………………………………………………………..</w:t>
      </w:r>
    </w:p>
    <w:p w14:paraId="0217F74C" w14:textId="77777777" w:rsidR="00447B6A" w:rsidRPr="00447B6A" w:rsidRDefault="00447B6A" w:rsidP="00447B6A">
      <w:pPr>
        <w:rPr>
          <w:rFonts w:ascii="Avenir" w:hAnsi="Avenir"/>
        </w:rPr>
      </w:pPr>
    </w:p>
    <w:p w14:paraId="1E6C6865" w14:textId="77777777" w:rsidR="00470EA2" w:rsidRPr="00447B6A" w:rsidRDefault="00470EA2" w:rsidP="00447B6A">
      <w:pPr>
        <w:rPr>
          <w:rFonts w:ascii="Avenir" w:hAnsi="Avenir"/>
        </w:rPr>
      </w:pPr>
    </w:p>
    <w:sectPr w:rsidR="00470EA2" w:rsidRPr="00447B6A" w:rsidSect="009A1037">
      <w:headerReference w:type="default" r:id="rId8"/>
      <w:footerReference w:type="default" r:id="rId9"/>
      <w:pgSz w:w="11906" w:h="16838" w:code="9"/>
      <w:pgMar w:top="1417" w:right="1274" w:bottom="1417" w:left="1418" w:header="1474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64AE4" w14:textId="77777777" w:rsidR="00376135" w:rsidRDefault="00376135" w:rsidP="00680205">
      <w:r>
        <w:separator/>
      </w:r>
    </w:p>
  </w:endnote>
  <w:endnote w:type="continuationSeparator" w:id="0">
    <w:p w14:paraId="7DD3B003" w14:textId="77777777" w:rsidR="00376135" w:rsidRDefault="00376135" w:rsidP="00680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venir">
    <w:altName w:val="Calibri"/>
    <w:charset w:val="EE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C5223" w14:textId="7D1D6B8F" w:rsidR="00680205" w:rsidRDefault="00447B6A">
    <w:pPr>
      <w:pStyle w:val="Stopka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A313D3D" wp14:editId="0C38E106">
          <wp:simplePos x="0" y="0"/>
          <wp:positionH relativeFrom="column">
            <wp:posOffset>-792480</wp:posOffset>
          </wp:positionH>
          <wp:positionV relativeFrom="paragraph">
            <wp:posOffset>-43815</wp:posOffset>
          </wp:positionV>
          <wp:extent cx="5850890" cy="728980"/>
          <wp:effectExtent l="0" t="0" r="0" b="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0890" cy="728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B438F" w14:textId="77777777" w:rsidR="00376135" w:rsidRDefault="00376135" w:rsidP="00680205">
      <w:r>
        <w:separator/>
      </w:r>
    </w:p>
  </w:footnote>
  <w:footnote w:type="continuationSeparator" w:id="0">
    <w:p w14:paraId="22DE90D4" w14:textId="77777777" w:rsidR="00376135" w:rsidRDefault="00376135" w:rsidP="00680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28DD0" w14:textId="245E3387" w:rsidR="00680205" w:rsidRDefault="00447B6A">
    <w:pPr>
      <w:pStyle w:val="Nagwek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7FEEF5B" wp14:editId="23B9A791">
          <wp:simplePos x="0" y="0"/>
          <wp:positionH relativeFrom="column">
            <wp:posOffset>4159885</wp:posOffset>
          </wp:positionH>
          <wp:positionV relativeFrom="paragraph">
            <wp:posOffset>-745490</wp:posOffset>
          </wp:positionV>
          <wp:extent cx="2278380" cy="735965"/>
          <wp:effectExtent l="0" t="0" r="7620" b="6985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8380" cy="7359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4307"/>
    <w:multiLevelType w:val="hybridMultilevel"/>
    <w:tmpl w:val="9ED49FB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F86ED1A">
      <w:start w:val="6"/>
      <w:numFmt w:val="bullet"/>
      <w:lvlText w:val=""/>
      <w:lvlJc w:val="left"/>
      <w:pPr>
        <w:ind w:left="1440" w:hanging="360"/>
      </w:pPr>
      <w:rPr>
        <w:rFonts w:ascii="Avenir" w:eastAsiaTheme="minorHAnsi" w:hAnsi="Avenir" w:cstheme="minorBidi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A93"/>
    <w:multiLevelType w:val="hybridMultilevel"/>
    <w:tmpl w:val="13F2A4EC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95FF2"/>
    <w:multiLevelType w:val="hybridMultilevel"/>
    <w:tmpl w:val="4154A9CE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1D4796E"/>
    <w:multiLevelType w:val="hybridMultilevel"/>
    <w:tmpl w:val="0652D7AC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3D60AB4"/>
    <w:multiLevelType w:val="hybridMultilevel"/>
    <w:tmpl w:val="AAE21D3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40DFC"/>
    <w:multiLevelType w:val="hybridMultilevel"/>
    <w:tmpl w:val="3A10DC6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02BEE"/>
    <w:multiLevelType w:val="hybridMultilevel"/>
    <w:tmpl w:val="000AFB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A5093"/>
    <w:multiLevelType w:val="hybridMultilevel"/>
    <w:tmpl w:val="A2565636"/>
    <w:lvl w:ilvl="0" w:tplc="DC8474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B1717E5"/>
    <w:multiLevelType w:val="hybridMultilevel"/>
    <w:tmpl w:val="BF4C57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50B96"/>
    <w:multiLevelType w:val="hybridMultilevel"/>
    <w:tmpl w:val="96BADCE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36392"/>
    <w:multiLevelType w:val="hybridMultilevel"/>
    <w:tmpl w:val="B088E8F0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44BF2070"/>
    <w:multiLevelType w:val="hybridMultilevel"/>
    <w:tmpl w:val="964A279E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66A064E2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47A300B5"/>
    <w:multiLevelType w:val="hybridMultilevel"/>
    <w:tmpl w:val="89F85728"/>
    <w:lvl w:ilvl="0" w:tplc="3A96DD26">
      <w:start w:val="1"/>
      <w:numFmt w:val="bullet"/>
      <w:lvlText w:val="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829C7"/>
    <w:multiLevelType w:val="hybridMultilevel"/>
    <w:tmpl w:val="D5AEFA5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F51032F"/>
    <w:multiLevelType w:val="hybridMultilevel"/>
    <w:tmpl w:val="CD1089E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B4220F5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D44C79"/>
    <w:multiLevelType w:val="hybridMultilevel"/>
    <w:tmpl w:val="2786B26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A1714F"/>
    <w:multiLevelType w:val="hybridMultilevel"/>
    <w:tmpl w:val="7AE8A4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A03FC"/>
    <w:multiLevelType w:val="hybridMultilevel"/>
    <w:tmpl w:val="9EAA91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F876DE"/>
    <w:multiLevelType w:val="hybridMultilevel"/>
    <w:tmpl w:val="D4320F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BC0CE6"/>
    <w:multiLevelType w:val="hybridMultilevel"/>
    <w:tmpl w:val="7226A28A"/>
    <w:lvl w:ilvl="0" w:tplc="9BA23F86">
      <w:start w:val="6"/>
      <w:numFmt w:val="bullet"/>
      <w:lvlText w:val=""/>
      <w:lvlJc w:val="left"/>
      <w:pPr>
        <w:ind w:left="720" w:hanging="360"/>
      </w:pPr>
      <w:rPr>
        <w:rFonts w:ascii="Avenir" w:eastAsiaTheme="minorHAnsi" w:hAnsi="Avenir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245B2"/>
    <w:multiLevelType w:val="hybridMultilevel"/>
    <w:tmpl w:val="E092CC3E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3205E01"/>
    <w:multiLevelType w:val="hybridMultilevel"/>
    <w:tmpl w:val="C2966E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D01125"/>
    <w:multiLevelType w:val="hybridMultilevel"/>
    <w:tmpl w:val="95AC7114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7DF32A5D"/>
    <w:multiLevelType w:val="hybridMultilevel"/>
    <w:tmpl w:val="73E6D214"/>
    <w:lvl w:ilvl="0" w:tplc="04150005">
      <w:start w:val="1"/>
      <w:numFmt w:val="bullet"/>
      <w:lvlText w:val=""/>
      <w:lvlJc w:val="left"/>
      <w:pPr>
        <w:ind w:left="781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num w:numId="1" w16cid:durableId="994988822">
    <w:abstractNumId w:val="23"/>
  </w:num>
  <w:num w:numId="2" w16cid:durableId="1770200238">
    <w:abstractNumId w:val="20"/>
  </w:num>
  <w:num w:numId="3" w16cid:durableId="1160082042">
    <w:abstractNumId w:val="3"/>
  </w:num>
  <w:num w:numId="4" w16cid:durableId="1209294573">
    <w:abstractNumId w:val="7"/>
  </w:num>
  <w:num w:numId="5" w16cid:durableId="1692682910">
    <w:abstractNumId w:val="16"/>
  </w:num>
  <w:num w:numId="6" w16cid:durableId="1099377696">
    <w:abstractNumId w:val="5"/>
  </w:num>
  <w:num w:numId="7" w16cid:durableId="2039505206">
    <w:abstractNumId w:val="10"/>
  </w:num>
  <w:num w:numId="8" w16cid:durableId="1539931628">
    <w:abstractNumId w:val="0"/>
  </w:num>
  <w:num w:numId="9" w16cid:durableId="704410294">
    <w:abstractNumId w:val="19"/>
  </w:num>
  <w:num w:numId="10" w16cid:durableId="1355496420">
    <w:abstractNumId w:val="2"/>
  </w:num>
  <w:num w:numId="11" w16cid:durableId="1610743929">
    <w:abstractNumId w:val="15"/>
  </w:num>
  <w:num w:numId="12" w16cid:durableId="1485270746">
    <w:abstractNumId w:val="11"/>
  </w:num>
  <w:num w:numId="13" w16cid:durableId="1848129253">
    <w:abstractNumId w:val="8"/>
  </w:num>
  <w:num w:numId="14" w16cid:durableId="510873123">
    <w:abstractNumId w:val="17"/>
  </w:num>
  <w:num w:numId="15" w16cid:durableId="1506869436">
    <w:abstractNumId w:val="14"/>
  </w:num>
  <w:num w:numId="16" w16cid:durableId="1312909765">
    <w:abstractNumId w:val="4"/>
  </w:num>
  <w:num w:numId="17" w16cid:durableId="1110928839">
    <w:abstractNumId w:val="6"/>
  </w:num>
  <w:num w:numId="18" w16cid:durableId="703139542">
    <w:abstractNumId w:val="22"/>
  </w:num>
  <w:num w:numId="19" w16cid:durableId="1359425696">
    <w:abstractNumId w:val="9"/>
  </w:num>
  <w:num w:numId="20" w16cid:durableId="300814905">
    <w:abstractNumId w:val="18"/>
  </w:num>
  <w:num w:numId="21" w16cid:durableId="837815920">
    <w:abstractNumId w:val="1"/>
  </w:num>
  <w:num w:numId="22" w16cid:durableId="82535136">
    <w:abstractNumId w:val="12"/>
  </w:num>
  <w:num w:numId="23" w16cid:durableId="371274478">
    <w:abstractNumId w:val="21"/>
  </w:num>
  <w:num w:numId="24" w16cid:durableId="4548311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MwNzQyNDYxsjBV0lEKTi0uzszPAykwrwUAjhQ8QywAAAA="/>
  </w:docVars>
  <w:rsids>
    <w:rsidRoot w:val="00680205"/>
    <w:rsid w:val="0000335E"/>
    <w:rsid w:val="00042005"/>
    <w:rsid w:val="0019671A"/>
    <w:rsid w:val="001C13B8"/>
    <w:rsid w:val="00254E90"/>
    <w:rsid w:val="00304451"/>
    <w:rsid w:val="00376135"/>
    <w:rsid w:val="003B0DBE"/>
    <w:rsid w:val="003D15DF"/>
    <w:rsid w:val="003F1BBC"/>
    <w:rsid w:val="0042220E"/>
    <w:rsid w:val="004310B4"/>
    <w:rsid w:val="00447B6A"/>
    <w:rsid w:val="00470EA2"/>
    <w:rsid w:val="00511133"/>
    <w:rsid w:val="005F5FBF"/>
    <w:rsid w:val="00680205"/>
    <w:rsid w:val="006E5E71"/>
    <w:rsid w:val="007374DF"/>
    <w:rsid w:val="007C1030"/>
    <w:rsid w:val="00836B80"/>
    <w:rsid w:val="008760A3"/>
    <w:rsid w:val="00895C68"/>
    <w:rsid w:val="008D6B7C"/>
    <w:rsid w:val="008E1EE2"/>
    <w:rsid w:val="009855F2"/>
    <w:rsid w:val="009A1037"/>
    <w:rsid w:val="00A204D6"/>
    <w:rsid w:val="00A25210"/>
    <w:rsid w:val="00A37CFA"/>
    <w:rsid w:val="00B278EA"/>
    <w:rsid w:val="00C71AD9"/>
    <w:rsid w:val="00CC5492"/>
    <w:rsid w:val="00D47B68"/>
    <w:rsid w:val="00DD3702"/>
    <w:rsid w:val="00E95594"/>
    <w:rsid w:val="00EC5D62"/>
    <w:rsid w:val="00F7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617C3"/>
  <w15:chartTrackingRefBased/>
  <w15:docId w15:val="{034F3F3E-7D19-4D0C-A046-7A6D9854C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47B6A"/>
    <w:pPr>
      <w:suppressAutoHyphens/>
      <w:overflowPunct w:val="0"/>
      <w:autoSpaceDE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680205"/>
  </w:style>
  <w:style w:type="paragraph" w:styleId="Stopka">
    <w:name w:val="footer"/>
    <w:basedOn w:val="Normalny"/>
    <w:link w:val="StopkaZnak"/>
    <w:uiPriority w:val="99"/>
    <w:unhideWhenUsed/>
    <w:rsid w:val="0068020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680205"/>
  </w:style>
  <w:style w:type="paragraph" w:styleId="Tekstdymka">
    <w:name w:val="Balloon Text"/>
    <w:basedOn w:val="Normalny"/>
    <w:link w:val="TekstdymkaZnak"/>
    <w:uiPriority w:val="99"/>
    <w:semiHidden/>
    <w:unhideWhenUsed/>
    <w:rsid w:val="0042220E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220E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9A103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374DF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470E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A5861-4F56-4A01-ACDA-B4E064A9B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33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ta Kuczyńska</dc:creator>
  <cp:keywords/>
  <dc:description/>
  <cp:lastModifiedBy>Wiktoria Król-Cieciorowska</cp:lastModifiedBy>
  <cp:revision>11</cp:revision>
  <cp:lastPrinted>2023-01-26T09:06:00Z</cp:lastPrinted>
  <dcterms:created xsi:type="dcterms:W3CDTF">2023-01-26T09:19:00Z</dcterms:created>
  <dcterms:modified xsi:type="dcterms:W3CDTF">2023-01-28T23:32:00Z</dcterms:modified>
</cp:coreProperties>
</file>